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30288eb65731af83ff50d843eeb7cf054779228"/>
    <w:p>
      <w:pPr>
        <w:pStyle w:val="Heading1"/>
      </w:pPr>
      <w:r>
        <w:t xml:space="preserve">Personal Statement for Special Education Teacher Position in Buenos Aires, Argentina</w:t>
      </w:r>
    </w:p>
    <w:p>
      <w:pPr>
        <w:pStyle w:val="FirstParagraph"/>
      </w:pPr>
      <w:r>
        <w:t xml:space="preserve">As an educator with a profound commitment to inclusive education and a deep appreciation for the cultural richness of Latin America, I am writing to express my enthusiastic interest in the Special Education Teacher position within the esteemed educational landscape of Buenos Aires, Argentina. My professional journey has been meticulously shaped by a dedication to empowering students with diverse learning needs, and I am eager to contribute my expertise to the vibrant and evolving educational ecosystem of Argentina's capital city. This personal statement outlines my philosophy, qualifications, and unwavering commitment to excellence in special education within the specific context of Buenos Aires.</w:t>
      </w:r>
    </w:p>
    <w:p>
      <w:pPr>
        <w:pStyle w:val="BodyText"/>
      </w:pPr>
      <w:r>
        <w:t xml:space="preserve">My passion for special education was ignited during my undergraduate studies in Educational Psychology at a university in Montevideo, Uruguay, where I conducted fieldwork observing inclusive classrooms. However, it was my subsequent year-long immersive experience teaching within the public school system of Ciudad de Buenos Aires that solidified my purpose. Witnessing firsthand the resilience of students facing diverse challenges – from autism spectrum disorders and intellectual disabilities to physical impairments and specific learning difficulties – while navigating a system deeply influenced by Argentina's progressive legislation, profoundly shaped my pedagogical approach. I am acutely aware that in Argentina, Law 22467 (the National Education Law) mandates inclusive education, emphasizing that "all students have the right to quality education in an environment that respects their individuality and dignity." Furthermore, Buenos Aires Province's specific policies under the Dirección General de Educación Especial (DGEE) provide crucial frameworks for differentiated instruction and resource allocation. My goal is to not only adhere to these legal mandates but to embody them with empathy and innovation within every classroom I teach.</w:t>
      </w:r>
    </w:p>
    <w:p>
      <w:pPr>
        <w:pStyle w:val="BodyText"/>
      </w:pPr>
      <w:r>
        <w:t xml:space="preserve">My teaching philosophy centers on the transformative power of personalized, strengths-based learning. I firmly believe that every student possesses unique potential waiting to be discovered and nurtured, especially when provided with appropriate support structures and a curriculum adapted to their individual pace and style. In my previous roles across diverse settings, I have successfully implemented Individualized Education Programs (IEPs) aligned with Argentine educational standards, utilizing tools like the Escala de Calificación del Grado de Discapacidad (ECGD) for accurate assessment. For instance, while working in a public school in the Palermo district of Buenos Aires, I developed a multimodal literacy program incorporating tactile materials and sign language for students with severe communication disorders. This initiative, which involved close collaboration with speech therapists from the local health network (OSDE), resulted in significant gains in expressive communication for 75% of my students within one academic year – a testament to the power of coordinated, student-centered support systems prevalent in Buenos Aires' inclusive education model.</w:t>
      </w:r>
    </w:p>
    <w:p>
      <w:pPr>
        <w:pStyle w:val="BodyText"/>
      </w:pPr>
      <w:r>
        <w:t xml:space="preserve">Understanding the unique sociocultural fabric of Buenos Aires is paramount to effective special education. The city's diversity – encompassing indigenous communities, Afro-Argentine populations, and large immigrant groups from neighboring countries – demands a culturally responsive approach that acknowledges varied family backgrounds and values. I have actively sought to build strong partnerships with families in my previous Buenos Aires placements, recognizing that true inclusion extends beyond the classroom walls. This meant learning key phrases in Spanish beyond standard academic language (e.g., understanding "¿Cómo está su hijo?" as more than a greeting), being mindful of cultural nuances around disability within specific communities, and facilitating home-school communication through family meetings held at times convenient for parents working multiple jobs – a common reality in urban Buenos Aires. I also actively participated in workshops organized by the Dirección General de Educación Especial on integrating indigenous educational perspectives into mainstream curricula, demonstrating my commitment to respecting local cultural contexts.</w:t>
      </w:r>
    </w:p>
    <w:p>
      <w:pPr>
        <w:pStyle w:val="BodyText"/>
      </w:pPr>
      <w:r>
        <w:t xml:space="preserve">My practical experience is deeply intertwined with Argentina's specific challenges and resources. I am proficient in utilizing the Argentine educational platform "Sistema Nacional de Información Educativa" (SINIE) for documentation and reporting, understanding that efficient administrative support is crucial for effective service delivery. I have successfully advocated for necessary classroom modifications within budget constraints typical of public schools in Buenos Aires, often repurposing locally available materials to create adaptive tools – a skill honed through necessity and respect for community resourcefulness. Furthermore, I am well-versed in the use of assistive technologies that are increasingly integrated into Argentine classrooms, from simple communication boards to basic tablet applications designed for students with visual or motor impairments, always ensuring technology serves pedagogical goals rather than replacing human connection.</w:t>
      </w:r>
    </w:p>
    <w:p>
      <w:pPr>
        <w:pStyle w:val="BodyText"/>
      </w:pPr>
      <w:r>
        <w:t xml:space="preserve">What excites me most about contributing as a Special Education Teacher in Argentina Buenos Aires is the opportunity to be part of a dynamic movement actively shaping inclusive education. The city’s commitment to training educators through programs like "Educación Inclusiva para Todos" by the Municipality of Buenos Aires, coupled with vibrant non-profit organizations such as Fundación Progreso and Escuela de la Vida, creates a supportive environment for continuous professional growth. I am eager to learn from seasoned colleagues within this community and contribute my own insights on collaborative teaching models that bridge special education and general classroom practices – a critical need highlighted in Buenos Aires' ongoing educational reforms.</w:t>
      </w:r>
    </w:p>
    <w:p>
      <w:pPr>
        <w:pStyle w:val="BodyText"/>
      </w:pPr>
      <w:r>
        <w:t xml:space="preserve">My journey has equipped me with the pedagogical knowledge, cultural sensitivity, technical skills, and unwavering dedication required to thrive as a Special Education Teacher within the demanding yet rewarding context of Argentina Buenos Aires. I am not merely seeking a position; I am seeking a meaningful role within the heart of Argentina's educational commitment to inclusion. I am confident that my proactive approach, deep respect for Argentine educational philosophy and legislation, and genuine passion for unlocking every student's potential align perfectly with the needs of students and schools in Buenos Aires. I eagerly anticipate the possibility of contributing my skills to your institution and becoming a dedicated member of the community committed to ensuring that *todos los niños* receive the high-quality, dignified education they deserve. My commitment is not just professional; it is deeply personal, rooted in a profound belief that education is the most powerful catalyst for social inclusion in Argentina.</w:t>
      </w:r>
    </w:p>
    <w:p>
      <w:pPr>
        <w:pStyle w:val="BodyText"/>
      </w:pPr>
      <w:r>
        <w:t xml:space="preserve">I am ready to bring my energy, expertise, and heartfelt dedication to your team immediately upon joining. Thank you for considering my application as an aspiring Special Education Teacher dedicated to transforming lives within the extraordinary community of Buenos Aires,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Buenos Aires, Argentina</dc:title>
  <dc:creator/>
  <dc:language>en</dc:language>
  <cp:keywords/>
  <dcterms:created xsi:type="dcterms:W3CDTF">2026-07-23T17:18:37Z</dcterms:created>
  <dcterms:modified xsi:type="dcterms:W3CDTF">2026-07-23T17:18:37Z</dcterms:modified>
</cp:coreProperties>
</file>

<file path=docProps/custom.xml><?xml version="1.0" encoding="utf-8"?>
<Properties xmlns="http://schemas.openxmlformats.org/officeDocument/2006/custom-properties" xmlns:vt="http://schemas.openxmlformats.org/officeDocument/2006/docPropsVTypes"/>
</file>